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3737A" w:rsidRPr="00BB7C2F" w:rsidRDefault="0073737A" w:rsidP="0073737A">
      <w:pPr>
        <w:spacing w:after="0" w:line="240" w:lineRule="auto"/>
      </w:pPr>
      <w:r w:rsidRPr="00BB7C2F">
        <w:t>Coolsculpting.servicepage.</w:t>
      </w:r>
      <w:r w:rsidR="00CF787E">
        <w:t>Dōcerē</w:t>
      </w:r>
      <w:r w:rsidRPr="00BB7C2F">
        <w:t>.mz</w:t>
      </w:r>
    </w:p>
    <w:p w:rsidR="0073737A" w:rsidRDefault="00BB7C2F" w:rsidP="0073737A">
      <w:pPr>
        <w:spacing w:after="0" w:line="240" w:lineRule="auto"/>
      </w:pPr>
      <w:r>
        <w:t>/coolsculpting-Strongsville</w:t>
      </w:r>
    </w:p>
    <w:p w:rsidR="00BB7C2F" w:rsidRDefault="00BB7C2F" w:rsidP="0073737A">
      <w:pPr>
        <w:spacing w:after="0" w:line="240" w:lineRule="auto"/>
      </w:pPr>
      <w:r>
        <w:t>KW coolsculpting</w:t>
      </w:r>
    </w:p>
    <w:p w:rsidR="00BB7C2F" w:rsidRDefault="00BB7C2F" w:rsidP="0073737A">
      <w:pPr>
        <w:spacing w:after="0" w:line="240" w:lineRule="auto"/>
      </w:pPr>
      <w:r>
        <w:t>Meta:</w:t>
      </w:r>
      <w:r w:rsidR="007267CD">
        <w:t xml:space="preserve"> </w:t>
      </w:r>
      <w:r>
        <w:t xml:space="preserve">CoolSculpting reduces fat without surgery. Learn more about </w:t>
      </w:r>
      <w:r w:rsidR="00AA455A">
        <w:t>the popular fat freezing procedure</w:t>
      </w:r>
      <w:bookmarkStart w:id="0" w:name="_GoBack"/>
      <w:bookmarkEnd w:id="0"/>
      <w:r>
        <w:t>. See CoolSculpting before and after pics and receive 25% off.</w:t>
      </w:r>
    </w:p>
    <w:p w:rsidR="00BB7C2F" w:rsidRDefault="00BB7C2F" w:rsidP="0073737A">
      <w:pPr>
        <w:spacing w:after="0" w:line="240" w:lineRule="auto"/>
      </w:pPr>
    </w:p>
    <w:p w:rsidR="00BB7C2F" w:rsidRDefault="007267CD" w:rsidP="007267CD">
      <w:pPr>
        <w:spacing w:after="0" w:line="240" w:lineRule="auto"/>
        <w:jc w:val="center"/>
      </w:pPr>
      <w:r>
        <w:t>COOLSCULPTING | THE #1 NON-INVASIVE FAT REDUCTION TREATMENT</w:t>
      </w:r>
    </w:p>
    <w:p w:rsidR="007267CD" w:rsidRPr="00BB7C2F" w:rsidRDefault="007267CD" w:rsidP="0073737A">
      <w:pPr>
        <w:spacing w:after="0" w:line="240" w:lineRule="auto"/>
      </w:pPr>
    </w:p>
    <w:p w:rsidR="0073737A" w:rsidRPr="00BB7C2F" w:rsidRDefault="00CF787E" w:rsidP="0073737A">
      <w:pPr>
        <w:spacing w:after="0" w:line="240" w:lineRule="auto"/>
      </w:pPr>
      <w:r w:rsidRPr="00BB7C2F">
        <w:t>CoolSculpting</w:t>
      </w:r>
      <w:r w:rsidR="0073737A" w:rsidRPr="00BB7C2F">
        <w:t xml:space="preserve"> is the most popular way to reduce stubborn bulges without surgery and little to no downtime. The revolutionary body contouring treatment utilizes controlled cooling to freeze away fat that res</w:t>
      </w:r>
      <w:r w:rsidR="00BB7C2F">
        <w:t>ists diet and exercise. The painless, 35</w:t>
      </w:r>
      <w:r w:rsidR="007267CD">
        <w:t>-</w:t>
      </w:r>
      <w:r w:rsidR="00BB7C2F">
        <w:t xml:space="preserve">minute treatment is FDA </w:t>
      </w:r>
      <w:r>
        <w:t>cleared and</w:t>
      </w:r>
      <w:r w:rsidR="0073737A" w:rsidRPr="00BB7C2F">
        <w:t xml:space="preserve"> scientifically proven to reduce up to 25% </w:t>
      </w:r>
      <w:r w:rsidR="00BB7C2F">
        <w:t>of fat.</w:t>
      </w:r>
      <w:r w:rsidR="0073737A" w:rsidRPr="00BB7C2F">
        <w:t>¹ Best of all, result</w:t>
      </w:r>
      <w:r w:rsidR="007267CD">
        <w:t>s</w:t>
      </w:r>
      <w:r w:rsidR="0073737A" w:rsidRPr="00BB7C2F">
        <w:t xml:space="preserve"> look natural and</w:t>
      </w:r>
      <w:r w:rsidR="00BB7C2F">
        <w:t xml:space="preserve"> last</w:t>
      </w:r>
      <w:r w:rsidR="0073737A" w:rsidRPr="00BB7C2F">
        <w:t>.</w:t>
      </w:r>
    </w:p>
    <w:p w:rsidR="0073737A" w:rsidRPr="00BB7C2F" w:rsidRDefault="0073737A" w:rsidP="0073737A">
      <w:pPr>
        <w:spacing w:after="0" w:line="240" w:lineRule="auto"/>
      </w:pPr>
    </w:p>
    <w:p w:rsidR="0073737A" w:rsidRPr="00BB7C2F" w:rsidRDefault="0073737A" w:rsidP="0073737A">
      <w:pPr>
        <w:spacing w:after="0" w:line="240" w:lineRule="auto"/>
      </w:pPr>
      <w:r w:rsidRPr="00BB7C2F">
        <w:t xml:space="preserve">If you are looking for a non-surgical alternative to liposuction, CoolSculpting may be right for you. Find out more by scheduling a complimentary consultation from </w:t>
      </w:r>
      <w:r w:rsidR="00CF787E">
        <w:t>Dōcerē</w:t>
      </w:r>
      <w:r w:rsidRPr="00BB7C2F">
        <w:t xml:space="preserve"> </w:t>
      </w:r>
      <w:r w:rsidR="00CF787E">
        <w:t>Medical</w:t>
      </w:r>
      <w:r w:rsidRPr="00BB7C2F">
        <w:t xml:space="preserve"> Spa, the premier CoolSculpting provider in Strongsville, OH. Reach out to </w:t>
      </w:r>
      <w:r w:rsidR="00CF787E">
        <w:t>Dōcerē</w:t>
      </w:r>
      <w:r w:rsidRPr="00BB7C2F">
        <w:t xml:space="preserve"> by filling out an online contact form or calling 216-446-8467 today.</w:t>
      </w:r>
    </w:p>
    <w:p w:rsidR="0073737A" w:rsidRPr="00BB7C2F" w:rsidRDefault="0073737A" w:rsidP="0073737A">
      <w:pPr>
        <w:spacing w:after="0" w:line="240" w:lineRule="auto"/>
      </w:pPr>
    </w:p>
    <w:p w:rsidR="0073737A" w:rsidRPr="00BB7C2F" w:rsidRDefault="007267CD" w:rsidP="0073737A">
      <w:pPr>
        <w:spacing w:after="0" w:line="240" w:lineRule="auto"/>
      </w:pPr>
      <w:r w:rsidRPr="00BB7C2F">
        <w:t>WHY CHOOSE COOLSCULPTING </w:t>
      </w:r>
    </w:p>
    <w:p w:rsidR="0073737A" w:rsidRPr="00BB7C2F" w:rsidRDefault="0073737A" w:rsidP="0073737A">
      <w:pPr>
        <w:spacing w:after="0" w:line="240" w:lineRule="auto"/>
      </w:pPr>
    </w:p>
    <w:p w:rsidR="0073737A" w:rsidRPr="00BB7C2F" w:rsidRDefault="0073737A" w:rsidP="0073737A">
      <w:pPr>
        <w:spacing w:after="0" w:line="240" w:lineRule="auto"/>
      </w:pPr>
      <w:r w:rsidRPr="00BB7C2F">
        <w:t>Freeze away stubborn fat</w:t>
      </w:r>
    </w:p>
    <w:p w:rsidR="0073737A" w:rsidRPr="00BB7C2F" w:rsidRDefault="0073737A" w:rsidP="0073737A">
      <w:pPr>
        <w:spacing w:after="0" w:line="240" w:lineRule="auto"/>
      </w:pPr>
      <w:r w:rsidRPr="00BB7C2F">
        <w:t>Millions of treatments perfor</w:t>
      </w:r>
      <w:r w:rsidR="00CF787E">
        <w:t>med</w:t>
      </w:r>
      <w:r w:rsidRPr="00BB7C2F">
        <w:t xml:space="preserve"> worldwide</w:t>
      </w:r>
    </w:p>
    <w:p w:rsidR="0073737A" w:rsidRPr="00BB7C2F" w:rsidRDefault="0073737A" w:rsidP="0073737A">
      <w:pPr>
        <w:spacing w:after="0" w:line="240" w:lineRule="auto"/>
      </w:pPr>
      <w:r w:rsidRPr="00BB7C2F">
        <w:t>No Surgery and Little to No Downtime</w:t>
      </w:r>
    </w:p>
    <w:p w:rsidR="0073737A" w:rsidRPr="00BB7C2F" w:rsidRDefault="0073737A" w:rsidP="0073737A">
      <w:pPr>
        <w:spacing w:after="0" w:line="240" w:lineRule="auto"/>
      </w:pPr>
      <w:r w:rsidRPr="00BB7C2F">
        <w:t>Safe and effective</w:t>
      </w:r>
    </w:p>
    <w:p w:rsidR="0073737A" w:rsidRPr="00BB7C2F" w:rsidRDefault="0073737A" w:rsidP="0073737A">
      <w:pPr>
        <w:spacing w:after="0" w:line="240" w:lineRule="auto"/>
      </w:pPr>
      <w:r w:rsidRPr="00BB7C2F">
        <w:t>Target bulges that resist diet &amp; exercise</w:t>
      </w:r>
    </w:p>
    <w:p w:rsidR="0073737A" w:rsidRPr="00BB7C2F" w:rsidRDefault="0073737A" w:rsidP="0073737A">
      <w:pPr>
        <w:spacing w:after="0" w:line="240" w:lineRule="auto"/>
      </w:pPr>
      <w:r w:rsidRPr="00BB7C2F">
        <w:t>Long</w:t>
      </w:r>
      <w:r w:rsidR="007267CD">
        <w:t>-</w:t>
      </w:r>
      <w:r w:rsidRPr="00BB7C2F">
        <w:t>lasting results</w:t>
      </w:r>
    </w:p>
    <w:p w:rsidR="0073737A" w:rsidRPr="00BB7C2F" w:rsidRDefault="0073737A" w:rsidP="0073737A">
      <w:pPr>
        <w:spacing w:after="0" w:line="240" w:lineRule="auto"/>
      </w:pPr>
      <w:r w:rsidRPr="00BB7C2F">
        <w:t xml:space="preserve">Easy, </w:t>
      </w:r>
      <w:r w:rsidR="00CF787E" w:rsidRPr="00BB7C2F">
        <w:t>35-minute</w:t>
      </w:r>
      <w:r w:rsidRPr="00BB7C2F">
        <w:t xml:space="preserve"> treatments</w:t>
      </w:r>
    </w:p>
    <w:p w:rsidR="0073737A" w:rsidRPr="00BB7C2F" w:rsidRDefault="007267CD" w:rsidP="0073737A">
      <w:pPr>
        <w:spacing w:after="0" w:line="240" w:lineRule="auto"/>
      </w:pPr>
      <w:r>
        <w:t>A n</w:t>
      </w:r>
      <w:r w:rsidR="0073737A" w:rsidRPr="00BB7C2F">
        <w:t>on-invasive alternative to liposuction</w:t>
      </w:r>
    </w:p>
    <w:p w:rsidR="0073737A" w:rsidRPr="00BB7C2F" w:rsidRDefault="0073737A" w:rsidP="0073737A">
      <w:pPr>
        <w:spacing w:after="0" w:line="240" w:lineRule="auto"/>
      </w:pPr>
      <w:r w:rsidRPr="00BB7C2F">
        <w:t>FDA cleared</w:t>
      </w:r>
    </w:p>
    <w:p w:rsidR="0073737A" w:rsidRPr="00BB7C2F" w:rsidRDefault="0073737A" w:rsidP="0073737A">
      <w:pPr>
        <w:spacing w:after="0" w:line="240" w:lineRule="auto"/>
      </w:pPr>
      <w:r w:rsidRPr="00BB7C2F">
        <w:t>Scientifically proven</w:t>
      </w:r>
      <w:r w:rsidR="00BB7C2F">
        <w:rPr>
          <w:rFonts w:cstheme="minorHAnsi"/>
        </w:rPr>
        <w:t>²</w:t>
      </w:r>
    </w:p>
    <w:p w:rsidR="0073737A" w:rsidRPr="00BB7C2F" w:rsidRDefault="0073737A" w:rsidP="0073737A">
      <w:pPr>
        <w:spacing w:after="0" w:line="240" w:lineRule="auto"/>
      </w:pPr>
    </w:p>
    <w:p w:rsidR="0073737A" w:rsidRPr="00BB7C2F" w:rsidRDefault="0073737A" w:rsidP="0073737A">
      <w:pPr>
        <w:spacing w:after="0" w:line="240" w:lineRule="auto"/>
      </w:pPr>
    </w:p>
    <w:p w:rsidR="0073737A" w:rsidRPr="00BB7C2F" w:rsidRDefault="0073737A" w:rsidP="0073737A">
      <w:pPr>
        <w:spacing w:after="0" w:line="240" w:lineRule="auto"/>
      </w:pPr>
      <w:r w:rsidRPr="00BB7C2F">
        <w:t>CoolSculpting Before and After*</w:t>
      </w:r>
    </w:p>
    <w:p w:rsidR="007267CD" w:rsidRDefault="007267CD" w:rsidP="0073737A">
      <w:pPr>
        <w:spacing w:after="0" w:line="240" w:lineRule="auto"/>
      </w:pPr>
    </w:p>
    <w:p w:rsidR="0073737A" w:rsidRPr="00BB7C2F" w:rsidRDefault="0073737A" w:rsidP="0073737A">
      <w:pPr>
        <w:spacing w:after="0" w:line="240" w:lineRule="auto"/>
      </w:pPr>
      <w:r w:rsidRPr="00BB7C2F">
        <w:t xml:space="preserve">As with any </w:t>
      </w:r>
      <w:r w:rsidR="00CF787E" w:rsidRPr="00BB7C2F">
        <w:t>cosmetic</w:t>
      </w:r>
      <w:r w:rsidRPr="00BB7C2F">
        <w:t xml:space="preserve"> treatment, results may vary.* However, these CoolSculpting before and after images depict real patients and demonstrate the amazing results that are possible when a</w:t>
      </w:r>
      <w:r w:rsidR="00BB7C2F">
        <w:t xml:space="preserve"> qualified candidate chooses a</w:t>
      </w:r>
      <w:r w:rsidRPr="00BB7C2F">
        <w:t xml:space="preserve"> ski</w:t>
      </w:r>
      <w:r w:rsidR="00BB7C2F">
        <w:t>lled and experienced specialist</w:t>
      </w:r>
      <w:r w:rsidRPr="00BB7C2F">
        <w:t xml:space="preserve"> to perform this technique sensitive treatment. </w:t>
      </w:r>
    </w:p>
    <w:p w:rsidR="0073737A" w:rsidRPr="00BB7C2F" w:rsidRDefault="0073737A" w:rsidP="0073737A">
      <w:pPr>
        <w:spacing w:after="0" w:line="240" w:lineRule="auto"/>
      </w:pPr>
    </w:p>
    <w:p w:rsidR="0073737A" w:rsidRPr="00BB7C2F" w:rsidRDefault="00BB7C2F" w:rsidP="0073737A">
      <w:pPr>
        <w:spacing w:after="0" w:line="240" w:lineRule="auto"/>
      </w:pPr>
      <w:r>
        <w:t>THE SCIENCE OF FAT FREEZING</w:t>
      </w:r>
    </w:p>
    <w:p w:rsidR="0073737A" w:rsidRPr="00BB7C2F" w:rsidRDefault="0073737A" w:rsidP="0073737A">
      <w:pPr>
        <w:spacing w:after="0" w:line="240" w:lineRule="auto"/>
      </w:pPr>
    </w:p>
    <w:p w:rsidR="0073737A" w:rsidRPr="00BB7C2F" w:rsidRDefault="00BB7C2F" w:rsidP="0073737A">
      <w:pPr>
        <w:spacing w:after="0" w:line="240" w:lineRule="auto"/>
      </w:pPr>
      <w:r>
        <w:t xml:space="preserve">It may sound too good to be true, but Cool Sculpting  really works. It’s just a matter of science. </w:t>
      </w:r>
      <w:r w:rsidR="00CF787E">
        <w:t>During</w:t>
      </w:r>
      <w:r>
        <w:t xml:space="preserve"> </w:t>
      </w:r>
      <w:r w:rsidR="00CF787E">
        <w:t>treatment,</w:t>
      </w:r>
      <w:r>
        <w:t xml:space="preserve"> </w:t>
      </w:r>
      <w:r w:rsidR="0073737A" w:rsidRPr="00BB7C2F">
        <w:t xml:space="preserve">the </w:t>
      </w:r>
      <w:r>
        <w:t xml:space="preserve">Cool Sculpting </w:t>
      </w:r>
      <w:r w:rsidR="0073737A" w:rsidRPr="00BB7C2F">
        <w:t xml:space="preserve">machine exposes a stubborn bulge to precisely controlled cooling. This freezes underlying fat cells without harming the overlying skin or surrounding tissue. The frozen fat cells </w:t>
      </w:r>
      <w:r w:rsidR="007A1A55" w:rsidRPr="00BB7C2F">
        <w:t>crysta</w:t>
      </w:r>
      <w:r w:rsidR="007A1A55">
        <w:t>l</w:t>
      </w:r>
      <w:r w:rsidR="007A1A55" w:rsidRPr="00BB7C2F">
        <w:t>lize;</w:t>
      </w:r>
      <w:r w:rsidR="0073737A" w:rsidRPr="00BB7C2F">
        <w:t xml:space="preserve"> causing the cell to rupture.</w:t>
      </w:r>
      <w:r>
        <w:rPr>
          <w:rFonts w:cstheme="minorHAnsi"/>
        </w:rPr>
        <w:t>¹</w:t>
      </w:r>
      <w:r w:rsidR="0073737A" w:rsidRPr="00BB7C2F">
        <w:t xml:space="preserve"> </w:t>
      </w:r>
      <w:r w:rsidR="007A1A55">
        <w:t>Once p</w:t>
      </w:r>
      <w:r w:rsidR="0073737A" w:rsidRPr="00BB7C2F">
        <w:t>ermanently di</w:t>
      </w:r>
      <w:r w:rsidR="007A1A55">
        <w:t>sabled from storing fat, the frozen</w:t>
      </w:r>
      <w:r w:rsidR="0073737A" w:rsidRPr="00BB7C2F">
        <w:t xml:space="preserve"> c</w:t>
      </w:r>
      <w:r w:rsidR="007267CD">
        <w:t>ell</w:t>
      </w:r>
      <w:r w:rsidR="00227F7F">
        <w:t>ss</w:t>
      </w:r>
      <w:r w:rsidR="007267CD">
        <w:t xml:space="preserve"> undergoes apoptosis (</w:t>
      </w:r>
      <w:r w:rsidR="0073737A" w:rsidRPr="00BB7C2F">
        <w:t>the biological process of cell death and removal.</w:t>
      </w:r>
      <w:r w:rsidR="007267CD">
        <w:t>)</w:t>
      </w:r>
      <w:r w:rsidR="0073737A" w:rsidRPr="00BB7C2F">
        <w:t xml:space="preserve"> Over the span of a few months, the lymphatic system collects the frozen fat cells and processes them out of the body.</w:t>
      </w:r>
      <w:r>
        <w:rPr>
          <w:rFonts w:cstheme="minorHAnsi"/>
        </w:rPr>
        <w:t>²</w:t>
      </w:r>
      <w:r w:rsidR="0073737A" w:rsidRPr="00BB7C2F">
        <w:t xml:space="preserve">  This process is scientifically known as cryolipolysis (“Cryo” = cold + “lipo” = fat + “lysis” = cell death and removal.)  Once </w:t>
      </w:r>
      <w:r w:rsidR="0073737A" w:rsidRPr="00BB7C2F">
        <w:lastRenderedPageBreak/>
        <w:t>fat cells are excreted from the body cannot grow back and the body does not create more fat cells to replace them.  This provides long</w:t>
      </w:r>
      <w:r w:rsidR="007267CD">
        <w:t>-</w:t>
      </w:r>
      <w:r w:rsidR="0073737A" w:rsidRPr="00BB7C2F">
        <w:t>lasting results.</w:t>
      </w:r>
      <w:r>
        <w:rPr>
          <w:rFonts w:cstheme="minorHAnsi"/>
        </w:rPr>
        <w:t>³</w:t>
      </w:r>
    </w:p>
    <w:p w:rsidR="0073737A" w:rsidRPr="00BB7C2F" w:rsidRDefault="0073737A" w:rsidP="0073737A">
      <w:pPr>
        <w:spacing w:after="0" w:line="240" w:lineRule="auto"/>
      </w:pPr>
    </w:p>
    <w:p w:rsidR="0073737A" w:rsidRPr="00BB7C2F" w:rsidRDefault="0073737A" w:rsidP="0073737A">
      <w:pPr>
        <w:spacing w:after="0" w:line="240" w:lineRule="auto"/>
      </w:pPr>
      <w:r w:rsidRPr="00BB7C2F">
        <w:t>How Much Does CoolSculpting Cost?</w:t>
      </w:r>
    </w:p>
    <w:p w:rsidR="0073737A" w:rsidRPr="00BB7C2F" w:rsidRDefault="0073737A" w:rsidP="0073737A">
      <w:pPr>
        <w:spacing w:after="0" w:line="240" w:lineRule="auto"/>
      </w:pPr>
    </w:p>
    <w:p w:rsidR="0073737A" w:rsidRPr="00BB7C2F" w:rsidRDefault="0073737A" w:rsidP="0073737A">
      <w:pPr>
        <w:spacing w:after="0" w:line="240" w:lineRule="auto"/>
      </w:pPr>
      <w:r w:rsidRPr="00BB7C2F">
        <w:t>CoolSculpting cost varies per pa</w:t>
      </w:r>
      <w:r w:rsidR="00BB7C2F">
        <w:t>tient, based on</w:t>
      </w:r>
      <w:r w:rsidRPr="00BB7C2F">
        <w:t xml:space="preserve"> individual treatment parameters, such as the area being targeted and the number of cooling cycles needed to obtain optimal results. During your free consultation from </w:t>
      </w:r>
      <w:r w:rsidR="00CF787E">
        <w:t>Dōcerē</w:t>
      </w:r>
      <w:r w:rsidRPr="00BB7C2F">
        <w:t xml:space="preserve"> </w:t>
      </w:r>
      <w:r w:rsidR="00CF787E">
        <w:t>Medical</w:t>
      </w:r>
      <w:r w:rsidRPr="00BB7C2F">
        <w:t xml:space="preserve"> Spa, we will go over CoolSculpting prices in detail.  If you are a good candidate for fat freezing, we will tailor your treatment plan to your body, goals, and budget. </w:t>
      </w:r>
    </w:p>
    <w:p w:rsidR="0073737A" w:rsidRPr="00BB7C2F" w:rsidRDefault="0073737A" w:rsidP="0073737A">
      <w:pPr>
        <w:spacing w:after="0" w:line="240" w:lineRule="auto"/>
      </w:pPr>
    </w:p>
    <w:p w:rsidR="0073737A" w:rsidRPr="00BB7C2F" w:rsidRDefault="0073737A" w:rsidP="0073737A">
      <w:pPr>
        <w:spacing w:after="0" w:line="240" w:lineRule="auto"/>
      </w:pPr>
      <w:r w:rsidRPr="00BB7C2F">
        <w:t xml:space="preserve">As the </w:t>
      </w:r>
      <w:r w:rsidR="00CF787E" w:rsidRPr="00BB7C2F">
        <w:t>premier</w:t>
      </w:r>
      <w:r w:rsidRPr="00BB7C2F">
        <w:t xml:space="preserve"> CoolSculpting Strongsville provider, </w:t>
      </w:r>
      <w:r w:rsidR="00CF787E">
        <w:t>Dōcerē</w:t>
      </w:r>
      <w:r w:rsidRPr="00BB7C2F">
        <w:t xml:space="preserve"> </w:t>
      </w:r>
      <w:r w:rsidR="00CF787E">
        <w:t>Medical</w:t>
      </w:r>
      <w:r w:rsidRPr="00BB7C2F">
        <w:t xml:space="preserve"> Spa offer</w:t>
      </w:r>
      <w:r w:rsidR="007267CD">
        <w:t>s</w:t>
      </w:r>
      <w:r w:rsidRPr="00BB7C2F">
        <w:t xml:space="preserve"> new clients 25% off their CoolSculpting cost.</w:t>
      </w:r>
      <w:r w:rsidR="00BB7C2F">
        <w:t xml:space="preserve"> </w:t>
      </w:r>
    </w:p>
    <w:p w:rsidR="0073737A" w:rsidRPr="00BB7C2F" w:rsidRDefault="0073737A" w:rsidP="0073737A">
      <w:pPr>
        <w:spacing w:after="0" w:line="240" w:lineRule="auto"/>
      </w:pPr>
    </w:p>
    <w:p w:rsidR="0073737A" w:rsidRPr="00BB7C2F" w:rsidRDefault="007267CD" w:rsidP="0073737A">
      <w:pPr>
        <w:spacing w:after="0" w:line="240" w:lineRule="auto"/>
      </w:pPr>
      <w:r w:rsidRPr="00BB7C2F">
        <w:t>COOLSCULPTING BELLY FAT, COOLSCULPTING LOVE HANDLES, AND MORE…</w:t>
      </w:r>
    </w:p>
    <w:p w:rsidR="0073737A" w:rsidRPr="00BB7C2F" w:rsidRDefault="0073737A" w:rsidP="0073737A">
      <w:pPr>
        <w:spacing w:after="0" w:line="240" w:lineRule="auto"/>
      </w:pPr>
    </w:p>
    <w:p w:rsidR="0073737A" w:rsidRPr="00BB7C2F" w:rsidRDefault="0073737A" w:rsidP="0073737A">
      <w:pPr>
        <w:spacing w:after="0" w:line="240" w:lineRule="auto"/>
      </w:pPr>
      <w:r w:rsidRPr="00BB7C2F">
        <w:t xml:space="preserve">At </w:t>
      </w:r>
      <w:r w:rsidR="00CF787E">
        <w:t>Dōcerē</w:t>
      </w:r>
      <w:r w:rsidRPr="00BB7C2F">
        <w:t xml:space="preserve"> </w:t>
      </w:r>
      <w:r w:rsidR="00CF787E">
        <w:t>Medical</w:t>
      </w:r>
      <w:r w:rsidRPr="00BB7C2F">
        <w:t xml:space="preserve"> Spa, we can reduce stubborn fat from nearly any problematic area on the body. From a double chin down to isolated fat pockets above the knees, if you can squeeze it, we can freeze it. Popular treatments include:</w:t>
      </w:r>
    </w:p>
    <w:p w:rsidR="0073737A" w:rsidRPr="00BB7C2F" w:rsidRDefault="0073737A" w:rsidP="0073737A">
      <w:pPr>
        <w:spacing w:after="0" w:line="240" w:lineRule="auto"/>
      </w:pPr>
    </w:p>
    <w:p w:rsidR="0073737A" w:rsidRPr="00BB7C2F" w:rsidRDefault="0073737A" w:rsidP="00CF787E">
      <w:pPr>
        <w:pStyle w:val="ListParagraph"/>
        <w:numPr>
          <w:ilvl w:val="0"/>
          <w:numId w:val="1"/>
        </w:numPr>
        <w:spacing w:after="0" w:line="240" w:lineRule="auto"/>
      </w:pPr>
      <w:r w:rsidRPr="00BB7C2F">
        <w:t>CoolSculpting Belly Fat</w:t>
      </w:r>
    </w:p>
    <w:p w:rsidR="0073737A" w:rsidRPr="00BB7C2F" w:rsidRDefault="0073737A" w:rsidP="00CF787E">
      <w:pPr>
        <w:pStyle w:val="ListParagraph"/>
        <w:numPr>
          <w:ilvl w:val="0"/>
          <w:numId w:val="1"/>
        </w:numPr>
        <w:spacing w:after="0" w:line="240" w:lineRule="auto"/>
      </w:pPr>
      <w:r w:rsidRPr="00BB7C2F">
        <w:t>CoolSculpting Love Handles</w:t>
      </w:r>
    </w:p>
    <w:p w:rsidR="0073737A" w:rsidRPr="00BB7C2F" w:rsidRDefault="0073737A" w:rsidP="00CF787E">
      <w:pPr>
        <w:pStyle w:val="ListParagraph"/>
        <w:numPr>
          <w:ilvl w:val="0"/>
          <w:numId w:val="1"/>
        </w:numPr>
        <w:spacing w:after="0" w:line="240" w:lineRule="auto"/>
      </w:pPr>
      <w:r w:rsidRPr="00BB7C2F">
        <w:t>CoolSculpting Thighs (Inner and outer thigh fat)</w:t>
      </w:r>
    </w:p>
    <w:p w:rsidR="0073737A" w:rsidRPr="00BB7C2F" w:rsidRDefault="0073737A" w:rsidP="00CF787E">
      <w:pPr>
        <w:pStyle w:val="ListParagraph"/>
        <w:numPr>
          <w:ilvl w:val="0"/>
          <w:numId w:val="1"/>
        </w:numPr>
        <w:spacing w:after="0" w:line="240" w:lineRule="auto"/>
      </w:pPr>
      <w:r w:rsidRPr="00BB7C2F">
        <w:t>CoolSculpting Arms (upper arm fat)</w:t>
      </w:r>
    </w:p>
    <w:p w:rsidR="0073737A" w:rsidRPr="00BB7C2F" w:rsidRDefault="0073737A" w:rsidP="00CF787E">
      <w:pPr>
        <w:pStyle w:val="ListParagraph"/>
        <w:numPr>
          <w:ilvl w:val="0"/>
          <w:numId w:val="1"/>
        </w:numPr>
        <w:spacing w:after="0" w:line="240" w:lineRule="auto"/>
      </w:pPr>
      <w:r w:rsidRPr="00BB7C2F">
        <w:t>CoolSculpting Neck Fat</w:t>
      </w:r>
    </w:p>
    <w:p w:rsidR="0073737A" w:rsidRPr="00BB7C2F" w:rsidRDefault="0073737A" w:rsidP="00CF787E">
      <w:pPr>
        <w:pStyle w:val="ListParagraph"/>
        <w:numPr>
          <w:ilvl w:val="0"/>
          <w:numId w:val="1"/>
        </w:numPr>
        <w:spacing w:after="0" w:line="240" w:lineRule="auto"/>
      </w:pPr>
      <w:r w:rsidRPr="00BB7C2F">
        <w:t>CoolSculpting Double Chins</w:t>
      </w:r>
    </w:p>
    <w:p w:rsidR="0073737A" w:rsidRPr="00BB7C2F" w:rsidRDefault="0073737A" w:rsidP="00CF787E">
      <w:pPr>
        <w:pStyle w:val="ListParagraph"/>
        <w:numPr>
          <w:ilvl w:val="0"/>
          <w:numId w:val="1"/>
        </w:numPr>
        <w:spacing w:after="0" w:line="240" w:lineRule="auto"/>
      </w:pPr>
      <w:r w:rsidRPr="00BB7C2F">
        <w:t>CoolSculpting Back Fat</w:t>
      </w:r>
    </w:p>
    <w:p w:rsidR="0073737A" w:rsidRPr="00BB7C2F" w:rsidRDefault="0073737A" w:rsidP="00CF787E">
      <w:pPr>
        <w:pStyle w:val="ListParagraph"/>
        <w:numPr>
          <w:ilvl w:val="0"/>
          <w:numId w:val="1"/>
        </w:numPr>
        <w:spacing w:after="0" w:line="240" w:lineRule="auto"/>
      </w:pPr>
      <w:r w:rsidRPr="00BB7C2F">
        <w:t>CoolSculpting Armpit Fat (Bra Bulge)</w:t>
      </w:r>
    </w:p>
    <w:p w:rsidR="0073737A" w:rsidRPr="00BB7C2F" w:rsidRDefault="0073737A" w:rsidP="00CF787E">
      <w:pPr>
        <w:pStyle w:val="ListParagraph"/>
        <w:numPr>
          <w:ilvl w:val="0"/>
          <w:numId w:val="1"/>
        </w:numPr>
        <w:spacing w:after="0" w:line="240" w:lineRule="auto"/>
      </w:pPr>
      <w:r w:rsidRPr="00BB7C2F">
        <w:t>CoolSculpting the Buttocks (banana roll)</w:t>
      </w:r>
    </w:p>
    <w:p w:rsidR="0073737A" w:rsidRPr="00BB7C2F" w:rsidRDefault="0073737A" w:rsidP="00CF787E">
      <w:pPr>
        <w:pStyle w:val="ListParagraph"/>
        <w:numPr>
          <w:ilvl w:val="0"/>
          <w:numId w:val="1"/>
        </w:numPr>
        <w:spacing w:after="0" w:line="240" w:lineRule="auto"/>
      </w:pPr>
      <w:r w:rsidRPr="00BB7C2F">
        <w:t>And more…</w:t>
      </w:r>
    </w:p>
    <w:p w:rsidR="0073737A" w:rsidRPr="00BB7C2F" w:rsidRDefault="0073737A" w:rsidP="0073737A">
      <w:pPr>
        <w:spacing w:after="0" w:line="240" w:lineRule="auto"/>
      </w:pPr>
    </w:p>
    <w:p w:rsidR="00BE7D86" w:rsidRPr="00BB7C2F" w:rsidRDefault="00BE7D86" w:rsidP="00BE7D86">
      <w:pPr>
        <w:spacing w:after="0" w:line="240" w:lineRule="auto"/>
      </w:pPr>
    </w:p>
    <w:p w:rsidR="00BE7D86" w:rsidRPr="00BB7C2F" w:rsidRDefault="00BE7D86" w:rsidP="00BE7D86">
      <w:pPr>
        <w:spacing w:after="0" w:line="240" w:lineRule="auto"/>
      </w:pPr>
      <w:r w:rsidRPr="00BB7C2F">
        <w:t xml:space="preserve">CoolSculpting Reviews from Real </w:t>
      </w:r>
      <w:r w:rsidR="00CF787E">
        <w:t>Dōcerē</w:t>
      </w:r>
      <w:r w:rsidRPr="00BB7C2F">
        <w:t xml:space="preserve"> </w:t>
      </w:r>
      <w:r w:rsidR="00CF787E">
        <w:t>Medical</w:t>
      </w:r>
      <w:r w:rsidRPr="00BB7C2F">
        <w:t xml:space="preserve"> Spa Patients</w:t>
      </w:r>
    </w:p>
    <w:p w:rsidR="00BA0C4F" w:rsidRPr="00BB7C2F" w:rsidRDefault="00BA0C4F" w:rsidP="00BE7D86">
      <w:pPr>
        <w:spacing w:after="0" w:line="240" w:lineRule="auto"/>
      </w:pPr>
    </w:p>
    <w:p w:rsidR="00BB7C2F" w:rsidRPr="00CF787E" w:rsidRDefault="00BB7C2F" w:rsidP="00CF787E">
      <w:pPr>
        <w:shd w:val="clear" w:color="auto" w:fill="FFFFFF"/>
        <w:spacing w:after="0" w:line="240" w:lineRule="auto"/>
        <w:jc w:val="center"/>
        <w:textAlignment w:val="baseline"/>
        <w:rPr>
          <w:i/>
        </w:rPr>
      </w:pPr>
      <w:r w:rsidRPr="00CF787E">
        <w:rPr>
          <w:i/>
        </w:rPr>
        <w:t>“</w:t>
      </w:r>
      <w:r w:rsidR="00BA0C4F" w:rsidRPr="00CF787E">
        <w:rPr>
          <w:i/>
        </w:rPr>
        <w:t>Went there to learn about cool sculpting procedure. Very professional - and high integrity. While I was willing to do the procedure - I was advised by their staff not to proceed, as it was not the right procedure for me. Impressed that they did not prey on an easy customer. Everyone was great from the front desk all the way through the appointment.</w:t>
      </w:r>
      <w:r w:rsidR="00BA0C4F" w:rsidRPr="00CF787E">
        <w:rPr>
          <w:i/>
        </w:rPr>
        <w:br/>
      </w:r>
    </w:p>
    <w:p w:rsidR="00BA0C4F" w:rsidRPr="00CF787E" w:rsidRDefault="00BA0C4F" w:rsidP="00CF787E">
      <w:pPr>
        <w:shd w:val="clear" w:color="auto" w:fill="FFFFFF"/>
        <w:spacing w:after="0" w:line="240" w:lineRule="auto"/>
        <w:jc w:val="center"/>
        <w:textAlignment w:val="baseline"/>
        <w:rPr>
          <w:i/>
        </w:rPr>
      </w:pPr>
      <w:r w:rsidRPr="00CF787E">
        <w:rPr>
          <w:i/>
        </w:rPr>
        <w:t>I recommend anyone to make this their first stop - as you will get honest and intelligent feedback.</w:t>
      </w:r>
      <w:r w:rsidR="00BB7C2F" w:rsidRPr="00CF787E">
        <w:rPr>
          <w:i/>
        </w:rPr>
        <w:t>”</w:t>
      </w:r>
    </w:p>
    <w:p w:rsidR="00BB7C2F" w:rsidRPr="00BB7C2F" w:rsidRDefault="00CF787E" w:rsidP="00CF787E">
      <w:pPr>
        <w:shd w:val="clear" w:color="auto" w:fill="FFFFFF"/>
        <w:spacing w:after="0" w:line="360" w:lineRule="atLeast"/>
        <w:jc w:val="right"/>
        <w:textAlignment w:val="baseline"/>
      </w:pPr>
      <w:r>
        <w:t>-</w:t>
      </w:r>
      <w:r w:rsidR="00BA0C4F" w:rsidRPr="00BB7C2F">
        <w:t>Chad O.</w:t>
      </w:r>
      <w:r w:rsidR="00BB7C2F" w:rsidRPr="00BB7C2F">
        <w:t xml:space="preserve"> on YELP</w:t>
      </w:r>
    </w:p>
    <w:p w:rsidR="00BA0C4F" w:rsidRPr="00BB7C2F" w:rsidRDefault="00BA0C4F" w:rsidP="00CF787E">
      <w:pPr>
        <w:shd w:val="clear" w:color="auto" w:fill="FFFFFF"/>
        <w:spacing w:after="0" w:line="360" w:lineRule="atLeast"/>
        <w:jc w:val="right"/>
        <w:textAlignment w:val="baseline"/>
      </w:pPr>
      <w:r w:rsidRPr="00BB7C2F">
        <w:t>Brunswick, OH</w:t>
      </w:r>
    </w:p>
    <w:p w:rsidR="00BA0C4F" w:rsidRPr="00BB7C2F" w:rsidRDefault="00BA0C4F" w:rsidP="00CF787E">
      <w:pPr>
        <w:shd w:val="clear" w:color="auto" w:fill="FFFFFF"/>
        <w:spacing w:after="0" w:line="240" w:lineRule="auto"/>
        <w:jc w:val="right"/>
        <w:textAlignment w:val="baseline"/>
      </w:pPr>
      <w:r w:rsidRPr="00BB7C2F">
        <w:t>4/10/2019</w:t>
      </w:r>
    </w:p>
    <w:p w:rsidR="00BA0C4F" w:rsidRPr="00BB7C2F" w:rsidRDefault="00BA0C4F" w:rsidP="00BA0C4F">
      <w:pPr>
        <w:shd w:val="clear" w:color="auto" w:fill="FFFFFF"/>
        <w:spacing w:after="0" w:line="360" w:lineRule="atLeast"/>
        <w:textAlignment w:val="baseline"/>
      </w:pPr>
    </w:p>
    <w:p w:rsidR="00BA0C4F" w:rsidRPr="00BB7C2F" w:rsidRDefault="00BA0C4F" w:rsidP="00BA0C4F">
      <w:pPr>
        <w:shd w:val="clear" w:color="auto" w:fill="FFFFFF"/>
        <w:spacing w:after="0" w:line="240" w:lineRule="auto"/>
        <w:textAlignment w:val="baseline"/>
      </w:pPr>
    </w:p>
    <w:p w:rsidR="00BA0C4F" w:rsidRPr="00BB7C2F" w:rsidRDefault="00CF787E" w:rsidP="00BE7D86">
      <w:pPr>
        <w:spacing w:after="0" w:line="240" w:lineRule="auto"/>
      </w:pPr>
      <w:r>
        <w:t>Cool Sculpting Reviews by Scientist</w:t>
      </w:r>
    </w:p>
    <w:p w:rsidR="00BE7D86" w:rsidRPr="00BB7C2F" w:rsidRDefault="00BE7D86" w:rsidP="00BE7D86">
      <w:pPr>
        <w:spacing w:after="0" w:line="240" w:lineRule="auto"/>
      </w:pPr>
    </w:p>
    <w:p w:rsidR="00BE7D86" w:rsidRPr="00BB7C2F" w:rsidRDefault="00CF787E" w:rsidP="00BE7D86">
      <w:pPr>
        <w:spacing w:after="0" w:line="240" w:lineRule="auto"/>
      </w:pPr>
      <w:r>
        <w:t>P</w:t>
      </w:r>
      <w:r w:rsidR="00BE7D86" w:rsidRPr="00BB7C2F">
        <w:t>atients are not the only group praising the fat freezing treatment for its dramatic, long</w:t>
      </w:r>
      <w:r w:rsidR="007267CD">
        <w:t>-</w:t>
      </w:r>
      <w:r w:rsidR="00BE7D86" w:rsidRPr="00BB7C2F">
        <w:t xml:space="preserve">lasting results. The procedure has gained widespread interest within the </w:t>
      </w:r>
      <w:r>
        <w:t>medical</w:t>
      </w:r>
      <w:r w:rsidR="00BE7D86" w:rsidRPr="00BB7C2F">
        <w:t xml:space="preserve"> community and is the subject of numerous scientific Cool</w:t>
      </w:r>
      <w:r>
        <w:t xml:space="preserve"> </w:t>
      </w:r>
      <w:r w:rsidR="00BE7D86" w:rsidRPr="00BB7C2F">
        <w:t xml:space="preserve">Sculpting reviews. </w:t>
      </w:r>
    </w:p>
    <w:p w:rsidR="00BE7D86" w:rsidRPr="00BB7C2F" w:rsidRDefault="00BE7D86" w:rsidP="00BE7D86">
      <w:pPr>
        <w:spacing w:after="0" w:line="240" w:lineRule="auto"/>
      </w:pPr>
    </w:p>
    <w:p w:rsidR="00BE7D86" w:rsidRPr="00BB7C2F" w:rsidRDefault="00CF787E" w:rsidP="00BE7D86">
      <w:pPr>
        <w:shd w:val="clear" w:color="auto" w:fill="FFFFFF"/>
        <w:spacing w:after="0" w:line="240" w:lineRule="auto"/>
        <w:textAlignment w:val="baseline"/>
      </w:pPr>
      <w:r>
        <w:t xml:space="preserve">A review </w:t>
      </w:r>
      <w:r w:rsidR="00BE7D86" w:rsidRPr="00BB7C2F">
        <w:t>of Cool</w:t>
      </w:r>
      <w:r>
        <w:t xml:space="preserve"> </w:t>
      </w:r>
      <w:r w:rsidR="00BE7D86" w:rsidRPr="00BB7C2F">
        <w:t xml:space="preserve">Sculpting’s safety and efficacy published in </w:t>
      </w:r>
      <w:r w:rsidR="00BE7D86" w:rsidRPr="00CF787E">
        <w:rPr>
          <w:i/>
        </w:rPr>
        <w:t>Clinical, Cosmetic, and Investigational Dermatology</w:t>
      </w:r>
      <w:r w:rsidR="00BE7D86" w:rsidRPr="00BB7C2F">
        <w:t xml:space="preserve"> found </w:t>
      </w:r>
      <w:r w:rsidR="00BE7D86" w:rsidRPr="00CF787E">
        <w:rPr>
          <w:b/>
          <w:i/>
        </w:rPr>
        <w:t>“Cryolipolysis was shown to reduce subcutaneous fat at the treatment site by up to 25% after one treatment.”¹</w:t>
      </w:r>
      <w:r w:rsidR="00BE7D86" w:rsidRPr="00BB7C2F">
        <w:t xml:space="preserve"> </w:t>
      </w:r>
    </w:p>
    <w:p w:rsidR="00BE7D86" w:rsidRPr="00BB7C2F" w:rsidRDefault="00BE7D86" w:rsidP="00BE7D86">
      <w:pPr>
        <w:shd w:val="clear" w:color="auto" w:fill="FFFFFF"/>
        <w:spacing w:after="0" w:line="240" w:lineRule="auto"/>
        <w:textAlignment w:val="baseline"/>
      </w:pPr>
    </w:p>
    <w:p w:rsidR="00BE7D86" w:rsidRPr="00BB7C2F" w:rsidRDefault="00BE7D86" w:rsidP="00BE7D86">
      <w:pPr>
        <w:shd w:val="clear" w:color="auto" w:fill="FFFFFF"/>
        <w:spacing w:after="0" w:line="240" w:lineRule="auto"/>
        <w:textAlignment w:val="baseline"/>
      </w:pPr>
      <w:r w:rsidRPr="00BB7C2F">
        <w:t>Dramatic results explain the high satisfaction rate among the 500+ patients that were evaluated in a Cool</w:t>
      </w:r>
      <w:r w:rsidR="00CF787E">
        <w:t xml:space="preserve"> </w:t>
      </w:r>
      <w:r w:rsidRPr="00BB7C2F">
        <w:t xml:space="preserve">Sculpting review published in </w:t>
      </w:r>
      <w:r w:rsidRPr="00CF787E">
        <w:rPr>
          <w:i/>
        </w:rPr>
        <w:t>Dermatologic Surgery</w:t>
      </w:r>
      <w:r w:rsidR="00CF787E">
        <w:rPr>
          <w:i/>
        </w:rPr>
        <w:t>.</w:t>
      </w:r>
      <w:r w:rsidR="00CF787E">
        <w:t xml:space="preserve"> It</w:t>
      </w:r>
      <w:r w:rsidRPr="00BB7C2F">
        <w:t xml:space="preserve"> found </w:t>
      </w:r>
      <w:r w:rsidRPr="00CF787E">
        <w:rPr>
          <w:b/>
          <w:i/>
        </w:rPr>
        <w:t xml:space="preserve">“…82% [would] recommend cryolipolysis to a </w:t>
      </w:r>
      <w:r w:rsidR="00CF787E" w:rsidRPr="00CF787E">
        <w:rPr>
          <w:b/>
          <w:i/>
        </w:rPr>
        <w:t>friend…”</w:t>
      </w:r>
      <w:r w:rsidRPr="00CF787E">
        <w:rPr>
          <w:b/>
          <w:i/>
        </w:rPr>
        <w:t>²</w:t>
      </w:r>
      <w:r w:rsidRPr="00BB7C2F">
        <w:t xml:space="preserve"> </w:t>
      </w:r>
      <w:r w:rsidR="00CF787E" w:rsidRPr="00BB7C2F">
        <w:t>and “</w:t>
      </w:r>
      <w:r w:rsidRPr="00CF787E">
        <w:rPr>
          <w:b/>
          <w:i/>
        </w:rPr>
        <w:t xml:space="preserve">only six of 528 patients were dissatisfied with the clinical outcome; four of these six patients were satisfied when treated a second time.”¹ </w:t>
      </w:r>
    </w:p>
    <w:p w:rsidR="00BE7D86" w:rsidRPr="00BB7C2F" w:rsidRDefault="00BE7D86" w:rsidP="0073737A">
      <w:pPr>
        <w:spacing w:after="0" w:line="240" w:lineRule="auto"/>
      </w:pPr>
    </w:p>
    <w:p w:rsidR="00CF787E" w:rsidRPr="00BB7C2F" w:rsidRDefault="00CF787E" w:rsidP="00CF787E">
      <w:pPr>
        <w:spacing w:after="0" w:line="240" w:lineRule="auto"/>
      </w:pPr>
    </w:p>
    <w:p w:rsidR="00CF787E" w:rsidRPr="00BB7C2F" w:rsidRDefault="00CF787E" w:rsidP="00CF787E">
      <w:pPr>
        <w:spacing w:after="0" w:line="240" w:lineRule="auto"/>
      </w:pPr>
      <w:r>
        <w:t>Is</w:t>
      </w:r>
      <w:r w:rsidRPr="00BB7C2F">
        <w:t xml:space="preserve"> Cool</w:t>
      </w:r>
      <w:r>
        <w:t xml:space="preserve"> </w:t>
      </w:r>
      <w:r w:rsidRPr="00BB7C2F">
        <w:t>Sculpting Permanent</w:t>
      </w:r>
      <w:r>
        <w:t xml:space="preserve">? </w:t>
      </w:r>
    </w:p>
    <w:p w:rsidR="00CF787E" w:rsidRPr="00BB7C2F" w:rsidRDefault="00CF787E" w:rsidP="00CF787E">
      <w:pPr>
        <w:spacing w:after="0" w:line="240" w:lineRule="auto"/>
      </w:pPr>
    </w:p>
    <w:p w:rsidR="00CF787E" w:rsidRPr="00BB7C2F" w:rsidRDefault="00CF787E" w:rsidP="00CF787E">
      <w:r w:rsidRPr="00BB7C2F">
        <w:t>Cool</w:t>
      </w:r>
      <w:r>
        <w:t xml:space="preserve"> </w:t>
      </w:r>
      <w:r w:rsidRPr="00BB7C2F">
        <w:t xml:space="preserve">Sculpting is a one-time investment that delivers lifelong results. This is demonstrated by a longitudinal study evaluating how long fat freezing results last. Following patients over the span of nearly a decade, the researchers noted that reduction in fat was still visible, despite fluctuations in weight among the subjects over the years. They conclude, </w:t>
      </w:r>
      <w:r w:rsidRPr="00CF787E">
        <w:rPr>
          <w:b/>
          <w:i/>
        </w:rPr>
        <w:t>“Local reductions in fat have significant longevity…and suggest that results from Cryolipolysis may be very long-lasting.”³</w:t>
      </w:r>
    </w:p>
    <w:p w:rsidR="00CF787E" w:rsidRDefault="00CF787E" w:rsidP="00CF787E">
      <w:pPr>
        <w:spacing w:after="0" w:line="240" w:lineRule="auto"/>
      </w:pPr>
    </w:p>
    <w:p w:rsidR="00CF787E" w:rsidRPr="00BB7C2F" w:rsidRDefault="00CF787E" w:rsidP="00CF787E">
      <w:pPr>
        <w:spacing w:after="0" w:line="240" w:lineRule="auto"/>
      </w:pPr>
      <w:r w:rsidRPr="00BB7C2F">
        <w:t xml:space="preserve">Why Choose </w:t>
      </w:r>
      <w:r>
        <w:t>Dōcerē</w:t>
      </w:r>
      <w:r w:rsidRPr="00BB7C2F">
        <w:t xml:space="preserve"> </w:t>
      </w:r>
      <w:r>
        <w:t>Medical</w:t>
      </w:r>
      <w:r w:rsidRPr="00BB7C2F">
        <w:t xml:space="preserve"> Spa?</w:t>
      </w:r>
    </w:p>
    <w:p w:rsidR="00CF787E" w:rsidRDefault="00CF787E" w:rsidP="00CF787E">
      <w:pPr>
        <w:spacing w:after="0" w:line="240" w:lineRule="auto"/>
      </w:pPr>
    </w:p>
    <w:p w:rsidR="00CF787E" w:rsidRPr="00BB7C2F" w:rsidRDefault="00CF787E" w:rsidP="00CF787E">
      <w:pPr>
        <w:spacing w:after="0" w:line="240" w:lineRule="auto"/>
      </w:pPr>
      <w:r>
        <w:t>Like any cosmetic service,</w:t>
      </w:r>
      <w:r w:rsidRPr="00BB7C2F">
        <w:t xml:space="preserve"> Cool</w:t>
      </w:r>
      <w:r w:rsidR="007267CD">
        <w:t xml:space="preserve"> </w:t>
      </w:r>
      <w:r w:rsidRPr="00BB7C2F">
        <w:t>Sculpting is a technique sensitive treatment. This means that the skill</w:t>
      </w:r>
      <w:r w:rsidR="007267CD">
        <w:t xml:space="preserve"> </w:t>
      </w:r>
      <w:r w:rsidRPr="00BB7C2F">
        <w:t xml:space="preserve">set of your provider heavily influences your experience and overall results. That is why discerning patients who value experience, expertise, and integrity choose </w:t>
      </w:r>
      <w:r>
        <w:t>Dōcerē</w:t>
      </w:r>
      <w:r w:rsidRPr="00BB7C2F">
        <w:t xml:space="preserve"> </w:t>
      </w:r>
      <w:r>
        <w:t>Medical</w:t>
      </w:r>
      <w:r w:rsidRPr="00BB7C2F">
        <w:t xml:space="preserve"> Spa as their preferred Cool</w:t>
      </w:r>
      <w:r w:rsidR="007267CD">
        <w:t xml:space="preserve"> </w:t>
      </w:r>
      <w:r w:rsidRPr="00BB7C2F">
        <w:t xml:space="preserve">Sculpting provider in Strongsville. </w:t>
      </w:r>
      <w:r>
        <w:t>At Dōcerē, n</w:t>
      </w:r>
      <w:r w:rsidRPr="00BB7C2F">
        <w:t>ot only do we prioritize the welfare and interests of our patient above anything else, our expertise in the area of freezing fat is unparalleled in Ohio. Ou</w:t>
      </w:r>
      <w:r>
        <w:t>r state-of-the-art facility,</w:t>
      </w:r>
      <w:r w:rsidRPr="00BB7C2F">
        <w:t xml:space="preserve"> equipped with </w:t>
      </w:r>
      <w:r>
        <w:t>the latest technology, includes</w:t>
      </w:r>
      <w:r w:rsidR="007267CD">
        <w:t xml:space="preserve"> the full line of</w:t>
      </w:r>
      <w:r w:rsidRPr="00BB7C2F">
        <w:t xml:space="preserve"> applicators and two machines for Dual Sculpting. In addition, our technicians are extensively trained at CoolSculpting University and have perfor</w:t>
      </w:r>
      <w:r>
        <w:t>med</w:t>
      </w:r>
      <w:r w:rsidRPr="00BB7C2F">
        <w:t xml:space="preserve"> thousands of treatments, offering unmatched </w:t>
      </w:r>
      <w:r>
        <w:t>proficiency</w:t>
      </w:r>
      <w:r w:rsidRPr="00BB7C2F">
        <w:t xml:space="preserve"> in the area of non-invasive body contouring.</w:t>
      </w:r>
    </w:p>
    <w:p w:rsidR="00CF787E" w:rsidRDefault="00CF787E" w:rsidP="0073737A">
      <w:pPr>
        <w:spacing w:after="0" w:line="240" w:lineRule="auto"/>
      </w:pPr>
    </w:p>
    <w:p w:rsidR="0073737A" w:rsidRPr="00BB7C2F" w:rsidRDefault="0073737A" w:rsidP="0073737A">
      <w:pPr>
        <w:spacing w:after="0" w:line="240" w:lineRule="auto"/>
      </w:pPr>
      <w:r w:rsidRPr="00BB7C2F">
        <w:t>Cool Sculpting Near Me</w:t>
      </w:r>
    </w:p>
    <w:p w:rsidR="0073737A" w:rsidRPr="00BB7C2F" w:rsidRDefault="0073737A" w:rsidP="0073737A">
      <w:pPr>
        <w:spacing w:after="0" w:line="240" w:lineRule="auto"/>
      </w:pPr>
    </w:p>
    <w:p w:rsidR="0073737A" w:rsidRPr="00BB7C2F" w:rsidRDefault="0073737A" w:rsidP="0073737A">
      <w:pPr>
        <w:spacing w:after="0" w:line="240" w:lineRule="auto"/>
      </w:pPr>
      <w:r w:rsidRPr="00BB7C2F">
        <w:t>If you are ready for a slim, sculpted physique, get started with Cool</w:t>
      </w:r>
      <w:r w:rsidR="007267CD">
        <w:t xml:space="preserve"> </w:t>
      </w:r>
      <w:r w:rsidRPr="00BB7C2F">
        <w:t xml:space="preserve">Sculpting by scheduling a complimentary </w:t>
      </w:r>
      <w:r w:rsidR="00CF787E" w:rsidRPr="00BB7C2F">
        <w:t>consultation</w:t>
      </w:r>
      <w:r w:rsidRPr="00BB7C2F">
        <w:t xml:space="preserve"> with </w:t>
      </w:r>
      <w:r w:rsidR="00CF787E">
        <w:t>Dōcerē</w:t>
      </w:r>
      <w:r w:rsidRPr="00BB7C2F">
        <w:t xml:space="preserve"> </w:t>
      </w:r>
      <w:r w:rsidR="00CF787E">
        <w:t>Medical</w:t>
      </w:r>
      <w:r w:rsidRPr="00BB7C2F">
        <w:t xml:space="preserve"> Spa. Contact </w:t>
      </w:r>
      <w:r w:rsidR="00CF787E">
        <w:t>Dōcerē</w:t>
      </w:r>
      <w:r w:rsidRPr="00BB7C2F">
        <w:t xml:space="preserve"> online by filling out the form below or by calling 216-446-8467.</w:t>
      </w:r>
    </w:p>
    <w:p w:rsidR="0073737A" w:rsidRPr="00BB7C2F" w:rsidRDefault="0073737A" w:rsidP="0073737A">
      <w:pPr>
        <w:spacing w:after="0" w:line="240" w:lineRule="auto"/>
      </w:pPr>
    </w:p>
    <w:p w:rsidR="00BE7D86" w:rsidRPr="00BB7C2F" w:rsidRDefault="00BE7D86" w:rsidP="0073737A">
      <w:pPr>
        <w:spacing w:after="0" w:line="240" w:lineRule="auto"/>
      </w:pPr>
    </w:p>
    <w:sdt>
      <w:sdtPr>
        <w:tag w:val="goog_rdk_66"/>
        <w:id w:val="1154105888"/>
      </w:sdtPr>
      <w:sdtEndPr/>
      <w:sdtContent>
        <w:p w:rsidR="00EB1A4B" w:rsidRPr="00BB7C2F" w:rsidRDefault="00EB1A4B" w:rsidP="00EB1A4B">
          <w:r w:rsidRPr="00BB7C2F">
            <w:t>SOURCES</w:t>
          </w:r>
        </w:p>
      </w:sdtContent>
    </w:sdt>
    <w:sdt>
      <w:sdtPr>
        <w:tag w:val="goog_rdk_67"/>
        <w:id w:val="202295691"/>
      </w:sdtPr>
      <w:sdtEndPr/>
      <w:sdtContent>
        <w:p w:rsidR="00EB1A4B" w:rsidRPr="00BB7C2F" w:rsidRDefault="00EB1A4B" w:rsidP="00EB1A4B">
          <w:pPr>
            <w:spacing w:after="0" w:line="240" w:lineRule="auto"/>
          </w:pPr>
          <w:r w:rsidRPr="00BB7C2F">
            <w:t xml:space="preserve">¹ </w:t>
          </w:r>
          <w:hyperlink r:id="rId7" w:history="1">
            <w:r w:rsidRPr="00BB7C2F">
              <w:t>Cryolipolysis For Noninvasive Body Contouring</w:t>
            </w:r>
          </w:hyperlink>
          <w:r w:rsidRPr="00BB7C2F">
            <w:t>.</w:t>
          </w:r>
        </w:p>
      </w:sdtContent>
    </w:sdt>
    <w:sdt>
      <w:sdtPr>
        <w:tag w:val="goog_rdk_68"/>
        <w:id w:val="1033689720"/>
      </w:sdtPr>
      <w:sdtEndPr/>
      <w:sdtContent>
        <w:p w:rsidR="00EB1A4B" w:rsidRPr="00BB7C2F" w:rsidRDefault="00EB1A4B" w:rsidP="00EB1A4B">
          <w:pPr>
            <w:spacing w:after="0" w:line="240" w:lineRule="auto"/>
          </w:pPr>
          <w:r w:rsidRPr="00BB7C2F">
            <w:t xml:space="preserve">² </w:t>
          </w:r>
          <w:hyperlink r:id="rId8" w:history="1">
            <w:r w:rsidRPr="00BB7C2F">
              <w:t>Safety, Tolerance, And Patient Satisfaction With Noninvasive Cryolipolysis.</w:t>
            </w:r>
          </w:hyperlink>
        </w:p>
      </w:sdtContent>
    </w:sdt>
    <w:sdt>
      <w:sdtPr>
        <w:tag w:val="goog_rdk_69"/>
        <w:id w:val="-1962182657"/>
      </w:sdtPr>
      <w:sdtEndPr/>
      <w:sdtContent>
        <w:p w:rsidR="00EB1A4B" w:rsidRPr="00BB7C2F" w:rsidRDefault="00EB1A4B" w:rsidP="00EB1A4B">
          <w:pPr>
            <w:spacing w:after="0" w:line="240" w:lineRule="auto"/>
          </w:pPr>
          <w:r w:rsidRPr="00BB7C2F">
            <w:t xml:space="preserve">³ </w:t>
          </w:r>
          <w:hyperlink r:id="rId9" w:history="1">
            <w:r w:rsidRPr="00BB7C2F">
              <w:t>Long-Term Efficacy Follow-Up on Two Cryolipolysis Case Studies: 6 and 9 Years Post-Treatment</w:t>
            </w:r>
          </w:hyperlink>
          <w:r w:rsidRPr="00BB7C2F">
            <w:t>.</w:t>
          </w:r>
        </w:p>
      </w:sdtContent>
    </w:sdt>
    <w:sdt>
      <w:sdtPr>
        <w:tag w:val="goog_rdk_70"/>
        <w:id w:val="-853182197"/>
        <w:showingPlcHdr/>
      </w:sdtPr>
      <w:sdtEndPr/>
      <w:sdtContent>
        <w:p w:rsidR="00EB1A4B" w:rsidRPr="00BB7C2F" w:rsidRDefault="00BE7D86" w:rsidP="00EB1A4B">
          <w:pPr>
            <w:spacing w:after="0" w:line="240" w:lineRule="auto"/>
          </w:pPr>
          <w:r w:rsidRPr="00BB7C2F">
            <w:t xml:space="preserve">     </w:t>
          </w:r>
        </w:p>
      </w:sdtContent>
    </w:sdt>
    <w:sdt>
      <w:sdtPr>
        <w:tag w:val="goog_rdk_71"/>
        <w:id w:val="-444152844"/>
      </w:sdtPr>
      <w:sdtEndPr/>
      <w:sdtContent>
        <w:p w:rsidR="00EB1A4B" w:rsidRPr="00BB7C2F" w:rsidRDefault="00EB1A4B" w:rsidP="00EB1A4B">
          <w:pPr>
            <w:spacing w:after="0" w:line="240" w:lineRule="auto"/>
          </w:pPr>
          <w:r w:rsidRPr="00BB7C2F">
            <w:t>Disclaimer</w:t>
          </w:r>
        </w:p>
      </w:sdtContent>
    </w:sdt>
    <w:sdt>
      <w:sdtPr>
        <w:tag w:val="goog_rdk_72"/>
        <w:id w:val="-683751494"/>
        <w:showingPlcHdr/>
      </w:sdtPr>
      <w:sdtEndPr/>
      <w:sdtContent>
        <w:p w:rsidR="00EB1A4B" w:rsidRPr="00BB7C2F" w:rsidRDefault="00BE7D86" w:rsidP="00EB1A4B">
          <w:r w:rsidRPr="00BB7C2F">
            <w:t xml:space="preserve">     </w:t>
          </w:r>
        </w:p>
      </w:sdtContent>
    </w:sdt>
    <w:p w:rsidR="0073737A" w:rsidRPr="00BB7C2F" w:rsidRDefault="00EB1A4B" w:rsidP="00EB1A4B">
      <w:pPr>
        <w:spacing w:after="0" w:line="240" w:lineRule="auto"/>
      </w:pPr>
      <w:r w:rsidRPr="00BB7C2F">
        <w:t xml:space="preserve">**Results may vary. </w:t>
      </w:r>
      <w:r w:rsidR="007267CD">
        <w:t>Dōcerē Medical Spa</w:t>
      </w:r>
      <w:r w:rsidRPr="00BB7C2F">
        <w:t xml:space="preserve"> is renowned for complete customer satisfaction for completed treatments. Before and after images reflect real results from real patients, although individual results may vary. No treatment is promised to provide permanent results. A guarantee is neither provided nor implied. Statements estimating treatment duration and the number of treatments required are based on the typical experience of patients of </w:t>
      </w:r>
      <w:r w:rsidR="007267CD">
        <w:t>Dōcerē Medical Spa</w:t>
      </w:r>
      <w:r w:rsidRPr="00BB7C2F">
        <w:t>, however individual experiences may vary.</w:t>
      </w:r>
    </w:p>
    <w:p w:rsidR="00A6530A" w:rsidRPr="00BB7C2F" w:rsidRDefault="00AA455A"/>
    <w:sectPr w:rsidR="00A6530A" w:rsidRPr="00BB7C2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8547C68"/>
    <w:multiLevelType w:val="hybridMultilevel"/>
    <w:tmpl w:val="04720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2"/>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CyNDWzMDAwMbMwNDZX0lEKTi0uzszPAykwqgUABoykJCwAAAA="/>
  </w:docVars>
  <w:rsids>
    <w:rsidRoot w:val="0073737A"/>
    <w:rsid w:val="00227F7F"/>
    <w:rsid w:val="006F1251"/>
    <w:rsid w:val="007267CD"/>
    <w:rsid w:val="0073737A"/>
    <w:rsid w:val="007A1A55"/>
    <w:rsid w:val="00AA455A"/>
    <w:rsid w:val="00BA0C4F"/>
    <w:rsid w:val="00BB7C2F"/>
    <w:rsid w:val="00BE7D86"/>
    <w:rsid w:val="00CF787E"/>
    <w:rsid w:val="00EB1A4B"/>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3737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EB1A4B"/>
    <w:rPr>
      <w:color w:val="0000FF" w:themeColor="hyperlink"/>
      <w:u w:val="single"/>
    </w:rPr>
  </w:style>
  <w:style w:type="paragraph" w:styleId="BalloonText">
    <w:name w:val="Balloon Text"/>
    <w:basedOn w:val="Normal"/>
    <w:link w:val="BalloonTextChar"/>
    <w:uiPriority w:val="99"/>
    <w:semiHidden/>
    <w:unhideWhenUsed/>
    <w:rsid w:val="00EB1A4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B1A4B"/>
    <w:rPr>
      <w:rFonts w:ascii="Tahoma" w:hAnsi="Tahoma" w:cs="Tahoma"/>
      <w:sz w:val="16"/>
      <w:szCs w:val="16"/>
    </w:rPr>
  </w:style>
  <w:style w:type="character" w:styleId="FollowedHyperlink">
    <w:name w:val="FollowedHyperlink"/>
    <w:basedOn w:val="DefaultParagraphFont"/>
    <w:uiPriority w:val="99"/>
    <w:semiHidden/>
    <w:unhideWhenUsed/>
    <w:rsid w:val="00BE7D86"/>
    <w:rPr>
      <w:color w:val="800080" w:themeColor="followedHyperlink"/>
      <w:u w:val="single"/>
    </w:rPr>
  </w:style>
  <w:style w:type="paragraph" w:styleId="ListParagraph">
    <w:name w:val="List Paragraph"/>
    <w:basedOn w:val="Normal"/>
    <w:uiPriority w:val="34"/>
    <w:qFormat/>
    <w:rsid w:val="00CF787E"/>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3737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EB1A4B"/>
    <w:rPr>
      <w:color w:val="0000FF" w:themeColor="hyperlink"/>
      <w:u w:val="single"/>
    </w:rPr>
  </w:style>
  <w:style w:type="paragraph" w:styleId="BalloonText">
    <w:name w:val="Balloon Text"/>
    <w:basedOn w:val="Normal"/>
    <w:link w:val="BalloonTextChar"/>
    <w:uiPriority w:val="99"/>
    <w:semiHidden/>
    <w:unhideWhenUsed/>
    <w:rsid w:val="00EB1A4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B1A4B"/>
    <w:rPr>
      <w:rFonts w:ascii="Tahoma" w:hAnsi="Tahoma" w:cs="Tahoma"/>
      <w:sz w:val="16"/>
      <w:szCs w:val="16"/>
    </w:rPr>
  </w:style>
  <w:style w:type="character" w:styleId="FollowedHyperlink">
    <w:name w:val="FollowedHyperlink"/>
    <w:basedOn w:val="DefaultParagraphFont"/>
    <w:uiPriority w:val="99"/>
    <w:semiHidden/>
    <w:unhideWhenUsed/>
    <w:rsid w:val="00BE7D86"/>
    <w:rPr>
      <w:color w:val="800080" w:themeColor="followedHyperlink"/>
      <w:u w:val="single"/>
    </w:rPr>
  </w:style>
  <w:style w:type="paragraph" w:styleId="ListParagraph">
    <w:name w:val="List Paragraph"/>
    <w:basedOn w:val="Normal"/>
    <w:uiPriority w:val="34"/>
    <w:qFormat/>
    <w:rsid w:val="00CF787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78092350">
      <w:bodyDiv w:val="1"/>
      <w:marLeft w:val="0"/>
      <w:marRight w:val="0"/>
      <w:marTop w:val="0"/>
      <w:marBottom w:val="0"/>
      <w:divBdr>
        <w:top w:val="none" w:sz="0" w:space="0" w:color="auto"/>
        <w:left w:val="none" w:sz="0" w:space="0" w:color="auto"/>
        <w:bottom w:val="none" w:sz="0" w:space="0" w:color="auto"/>
        <w:right w:val="none" w:sz="0" w:space="0" w:color="auto"/>
      </w:divBdr>
    </w:div>
    <w:div w:id="1565334421">
      <w:bodyDiv w:val="1"/>
      <w:marLeft w:val="0"/>
      <w:marRight w:val="0"/>
      <w:marTop w:val="0"/>
      <w:marBottom w:val="0"/>
      <w:divBdr>
        <w:top w:val="none" w:sz="0" w:space="0" w:color="auto"/>
        <w:left w:val="none" w:sz="0" w:space="0" w:color="auto"/>
        <w:bottom w:val="none" w:sz="0" w:space="0" w:color="auto"/>
        <w:right w:val="none" w:sz="0" w:space="0" w:color="auto"/>
      </w:divBdr>
    </w:div>
    <w:div w:id="2061435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ubmed/23639062" TargetMode="External"/><Relationship Id="rId3" Type="http://schemas.openxmlformats.org/officeDocument/2006/relationships/styles" Target="styles.xml"/><Relationship Id="rId7" Type="http://schemas.openxmlformats.org/officeDocument/2006/relationships/hyperlink" Target="http://www.ncbi.nlm.nih.gov/pmc/articles/PMC4079633/"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onlinelibrary.wiley.com/doi/10.1111/jocd.12238/ful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FD5565-DF5A-481B-9547-8BBBDDA2B3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195</Words>
  <Characters>6636</Characters>
  <Application>Microsoft Office Word</Application>
  <DocSecurity>0</DocSecurity>
  <Lines>116</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3</cp:revision>
  <dcterms:created xsi:type="dcterms:W3CDTF">2019-07-22T20:04:00Z</dcterms:created>
  <dcterms:modified xsi:type="dcterms:W3CDTF">2019-07-24T19:40:00Z</dcterms:modified>
</cp:coreProperties>
</file>